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bf11bf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1185a56-9328-4351-a180-76e93415855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8T19:42:51Z</dcterms:created>
  <dcterms:modified xsi:type="dcterms:W3CDTF">2023-06-28T19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